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w:t>
      </w:r>
      <w:r>
        <w:t xml:space="preserve"> </w:t>
      </w:r>
      <w:r>
        <w:t xml:space="preserve">Brazil</w:t>
      </w:r>
      <w:r>
        <w:t xml:space="preserve"> </w:t>
      </w:r>
      <w:r>
        <w:t xml:space="preserve">São</w:t>
      </w:r>
      <w:r>
        <w:t xml:space="preserve"> </w:t>
      </w:r>
      <w:r>
        <w:t xml:space="preserve">Paulo</w:t>
      </w:r>
    </w:p>
    <w:bookmarkStart w:id="20" w:name="X934b3bb82e9d99a1eeb99affc39672a1aeb9b2b"/>
    <w:p>
      <w:pPr>
        <w:pStyle w:val="Heading1"/>
      </w:pPr>
      <w:r>
        <w:t xml:space="preserve">SCHOLARSHIP APPLICATION LETTER FOR MIDWIFE EDUCATION PROGRAM</w:t>
      </w:r>
    </w:p>
    <w:p>
      <w:pPr>
        <w:pStyle w:val="FirstParagraph"/>
      </w:pPr>
      <w:r>
        <w:t xml:space="preserve">[Your Full Name]</w:t>
      </w:r>
      <w:r>
        <w:br/>
      </w:r>
      <w:r>
        <w:t xml:space="preserve">[Your Address]</w:t>
      </w:r>
      <w:r>
        <w:br/>
      </w:r>
      <w:r>
        <w:t xml:space="preserve">São Paulo, SP, Brazil</w:t>
      </w:r>
      <w:r>
        <w:br/>
      </w:r>
      <w:r>
        <w:t xml:space="preserve">[Your Email] | [Your Phone Number]</w:t>
      </w:r>
    </w:p>
    <w:p>
      <w:pPr>
        <w:pStyle w:val="BodyText"/>
      </w:pPr>
      <w:r>
        <w:t xml:space="preserve">October 26, 2023</w:t>
      </w:r>
    </w:p>
    <w:bookmarkEnd w:id="20"/>
    <w:p>
      <w:pPr>
        <w:pStyle w:val="BodyText"/>
      </w:pPr>
      <w:r>
        <w:t xml:space="preserve">To the Scholarship Committee,</w:t>
      </w:r>
    </w:p>
    <w:p>
      <w:pPr>
        <w:pStyle w:val="BodyText"/>
      </w:pPr>
      <w:r>
        <w:t xml:space="preserve">Dear Esteemed Members of the Selection Board,</w:t>
      </w:r>
    </w:p>
    <w:p>
      <w:pPr>
        <w:pStyle w:val="BodyText"/>
      </w:pPr>
      <w:r>
        <w:t xml:space="preserve">I am writing this Scholarship Application Letter with profound enthusiasm to formally apply for financial assistance toward my comprehensive Midwife Education Program at the prestigious Universidade de São Paulo (USP) School of Nursing in Brazil São Paulo. As a dedicated healthcare advocate from the underserved communities of Greater São Paulo, I have long aspired to become a skilled Midwife capable of transforming maternal and newborn health outcomes in our most vulnerable populations. This scholarship represents not merely an educational opportunity, but a vital catalyst for my commitment to elevating midwifery standards across Brazil São Paulo where healthcare disparities persist despite our nation's medical advancements.</w:t>
      </w:r>
    </w:p>
    <w:p>
      <w:pPr>
        <w:pStyle w:val="BodyText"/>
      </w:pPr>
      <w:r>
        <w:t xml:space="preserve">My journey toward midwifery began during childhood in the favelas of Perus, São Paulo, where I witnessed firsthand the devastating consequences of inadequate prenatal care and emergency obstetric interventions. My grandmother's near-fatal childbirth experience in 2008—compounded by transportation barriers to the nearest maternity hospital—ignited my mission to become a Midwife who bridges critical gaps in reproductive healthcare. This personal trauma crystallized my understanding that midwifery is not merely a profession, but a lifeline for marginalized women. As I pursued my undergraduate degree in Community Health Sciences at UNESP São Paulo, I volunteered with the Municipal Health Department's "Criança e Saúde" initiative, providing prenatal education to 300+ low-income mothers across eight districts of São Paulo. These experiences revealed that only 45% of women in peripheral neighborhoods receive adequate pre- and postnatal care—statistics that fuel my determination to specialize as a Midwife in Brazil São Paulo.</w:t>
      </w:r>
    </w:p>
    <w:p>
      <w:pPr>
        <w:pStyle w:val="BodyText"/>
      </w:pPr>
      <w:r>
        <w:t xml:space="preserve">The Universidade de São Paulo's Midwife Training Program stands as the apex of clinical excellence in Brazil, particularly relevant for addressing São Paulo's complex healthcare challenges. With over 22 million residents and significant rural-urban health disparities, our city requires midwives trained in both high-tech hospital environments and community-based care models. USP's curriculum—integrating emergency obstetric skills with cultural humility training for Afro-Brazilian and Indigenous populations—directly aligns with my vision. I am especially drawn to Dr. Ana Maria Silva's research on reducing maternal mortality in São Paulo's northeastern zones, which complements my proposed thesis: "Midwife-Led Care Models for Reducing Preventable Neonatal Deaths in Low-Resource São Paulo Neighborhoods." This scholarship would enable me to access USP's simulation labs and clinical rotations at Hospital das Clínicas, where I aim to master critical interventions that save lives during childbirth emergencies.</w:t>
      </w:r>
    </w:p>
    <w:p>
      <w:pPr>
        <w:pStyle w:val="BodyText"/>
      </w:pPr>
      <w:r>
        <w:t xml:space="preserve">Financial barriers remain the most significant obstacle preventing my enrollment. My family operates a small food stall in Vila Maria, generating minimal income that covers basic needs but cannot sustain the 18,500 BRL annual tuition and clinical supplies required for this program. The scholarship would provide comprehensive coverage of fees while freeing my mother from her work at the market to support our household—a crucial stability factor during my intensive training. In Brazil São Paulo, where midwifery education costs exceed 30% of average family income (IBGE, 2022), this assistance represents a profound equity opportunity. I have already secured a provisional internship at Hospital Santa Marcelina in the city's eastern zone, demonstrating institutional confidence in my potential. With scholarship funding, I can fully commit to USP's rigorous 3-year curriculum without compromising clinical hours or academic performance.</w:t>
      </w:r>
    </w:p>
    <w:p>
      <w:pPr>
        <w:pStyle w:val="BodyText"/>
      </w:pPr>
      <w:r>
        <w:t xml:space="preserve">My commitment extends beyond personal achievement to systemic change. As a Midwife trained in Brazil São Paulo, I will establish a mobile midwifery clinic serving the 200,000 residents of Jardim Ângela—currently lacking dedicated maternal health services. This initiative will implement USP's evidence-based protocols for antenatal screening while collaborating with community health workers to address transportation barriers. My long-term vision is to create a São Paulo-specific midwifery accreditation framework that incorporates indigenous birthing traditions, addressing the 58% of Afro-Brazilian women who experience cultural disrespect during hospital deliveries (São Paulo State Health Department, 2023). This work directly advances Brazil's National Policy for Humanized Birth and the Sustainable Development Goal 3.1 targeting maternal mortality reduction by 2030.</w:t>
      </w:r>
    </w:p>
    <w:p>
      <w:pPr>
        <w:pStyle w:val="BodyText"/>
      </w:pPr>
      <w:r>
        <w:t xml:space="preserve">The significance of this Scholarship Application Letter transcends individual ambition—it embodies a critical investment in Brazil's healthcare future. Midwives are uniquely positioned to reduce São Paulo's current maternal mortality ratio (from 57 deaths per 100,000 live births in 2021 to the national target of 35 by 2035). With my community-based experience and USP training, I will contribute to closing this gap while advocating for midwifery's expanded role in Brazil's Unified Health System (SUS). My proposed "Midwife Pathways" mentorship program will train 15 community members annually as birth companions—directly addressing the 70% of São Paulo residents who lack access to continuous care during labor (São Paulo City Health Secretariat).</w:t>
      </w:r>
    </w:p>
    <w:p>
      <w:pPr>
        <w:pStyle w:val="BodyText"/>
      </w:pPr>
      <w:r>
        <w:t xml:space="preserve">I have attached my academic transcripts, letters of recommendation from Dr. Beatriz Costa (Chief Maternal Health at Hospital das Clínicas) and Pastor João Carlos (Community Leader in Parque Industrial), and a detailed budget outlining how this scholarship will be utilized. As a woman who grew up in São Paulo's periphery, I understand that midwifery is not merely about medical skills—it is about presence, trust, and the profound privilege of guiding women through one of life's most transformative experiences. This Scholarship Application Letter represents my pledge to honor that trust with excellence.</w:t>
      </w:r>
    </w:p>
    <w:p>
      <w:pPr>
        <w:pStyle w:val="BodyText"/>
      </w:pPr>
      <w:r>
        <w:t xml:space="preserve">In closing, I implore the committee to consider how this scholarship will multiply its impact: for every woman I serve as a Midwife in Brazil São Paulo, we prevent one tragedy, empower one family, and strengthen our community's resilience. My journey from favela streets to USP's classrooms is not just my personal aspiration—it is the culmination of generations seeking dignity in childbirth. I am ready to dedicate my life as a Midwife to ensure that every mother in São Paulo receives care that honors her humanity, her culture, and her right to safety.</w:t>
      </w:r>
    </w:p>
    <w:p>
      <w:pPr>
        <w:pStyle w:val="BodyText"/>
      </w:pPr>
      <w:r>
        <w:t xml:space="preserve">With deepest gratitude and commitment,</w:t>
      </w:r>
      <w:r>
        <w:br/>
      </w:r>
      <w:r>
        <w:br/>
      </w:r>
      <w:r>
        <w:t xml:space="preserve">[Your Full Name]</w:t>
      </w:r>
    </w:p>
    <w:p>
      <w:pPr>
        <w:pStyle w:val="BodyText"/>
      </w:pPr>
      <w:r>
        <w:t xml:space="preserve">_________________________</w:t>
      </w:r>
      <w:r>
        <w:br/>
      </w:r>
      <w:r>
        <w:t xml:space="preserve">[Your Signature - Digital or Handwritten]</w:t>
      </w:r>
      <w:r>
        <w:br/>
      </w:r>
      <w:r>
        <w:t xml:space="preserve">Midwife Aspirant,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 Brazil São Paulo</dc:title>
  <dc:creator/>
  <dc:language>en</dc:language>
  <cp:keywords/>
  <dcterms:created xsi:type="dcterms:W3CDTF">2026-06-04T03:07:36Z</dcterms:created>
  <dcterms:modified xsi:type="dcterms:W3CDTF">2026-06-04T03:07:36Z</dcterms:modified>
</cp:coreProperties>
</file>

<file path=docProps/custom.xml><?xml version="1.0" encoding="utf-8"?>
<Properties xmlns="http://schemas.openxmlformats.org/officeDocument/2006/custom-properties" xmlns:vt="http://schemas.openxmlformats.org/officeDocument/2006/docPropsVTypes"/>
</file>